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9E641" w14:textId="77777777" w:rsidR="00796FE0" w:rsidRDefault="009C48F2">
      <w:pPr>
        <w:pStyle w:val="a4"/>
      </w:pPr>
      <w:r>
        <w:t>Отчёт по индивидуальному проекту</w:t>
      </w:r>
    </w:p>
    <w:p w14:paraId="709313EB" w14:textId="77777777" w:rsidR="00796FE0" w:rsidRDefault="009C48F2">
      <w:pPr>
        <w:pStyle w:val="a5"/>
      </w:pPr>
      <w:r>
        <w:t>Этап 5</w:t>
      </w:r>
    </w:p>
    <w:p w14:paraId="55700313" w14:textId="77777777" w:rsidR="00796FE0" w:rsidRDefault="009C48F2">
      <w:pPr>
        <w:pStyle w:val="Author"/>
      </w:pPr>
      <w:r>
        <w:t>Митичкина Екатерина Пав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82542672"/>
        <w:docPartObj>
          <w:docPartGallery w:val="Table of Contents"/>
          <w:docPartUnique/>
        </w:docPartObj>
      </w:sdtPr>
      <w:sdtEndPr/>
      <w:sdtContent>
        <w:p w14:paraId="4532CE89" w14:textId="77777777" w:rsidR="00796FE0" w:rsidRDefault="009C48F2">
          <w:pPr>
            <w:pStyle w:val="ae"/>
          </w:pPr>
          <w:r>
            <w:t>Содержание</w:t>
          </w:r>
        </w:p>
        <w:p w14:paraId="492A476B" w14:textId="77777777" w:rsidR="00241895" w:rsidRDefault="009C48F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4384396" w:history="1">
            <w:r w:rsidR="00241895" w:rsidRPr="00AE3EAE">
              <w:rPr>
                <w:rStyle w:val="ad"/>
                <w:noProof/>
              </w:rPr>
              <w:t>Цель работы</w:t>
            </w:r>
            <w:r w:rsidR="00241895">
              <w:rPr>
                <w:noProof/>
                <w:webHidden/>
              </w:rPr>
              <w:tab/>
            </w:r>
            <w:r w:rsidR="00241895">
              <w:rPr>
                <w:noProof/>
                <w:webHidden/>
              </w:rPr>
              <w:fldChar w:fldCharType="begin"/>
            </w:r>
            <w:r w:rsidR="00241895">
              <w:rPr>
                <w:noProof/>
                <w:webHidden/>
              </w:rPr>
              <w:instrText xml:space="preserve"> PAGEREF _Toc104384396 \h </w:instrText>
            </w:r>
            <w:r w:rsidR="00241895">
              <w:rPr>
                <w:noProof/>
                <w:webHidden/>
              </w:rPr>
            </w:r>
            <w:r w:rsidR="00241895">
              <w:rPr>
                <w:noProof/>
                <w:webHidden/>
              </w:rPr>
              <w:fldChar w:fldCharType="separate"/>
            </w:r>
            <w:r w:rsidR="00241895">
              <w:rPr>
                <w:noProof/>
                <w:webHidden/>
              </w:rPr>
              <w:t>1</w:t>
            </w:r>
            <w:r w:rsidR="00241895">
              <w:rPr>
                <w:noProof/>
                <w:webHidden/>
              </w:rPr>
              <w:fldChar w:fldCharType="end"/>
            </w:r>
          </w:hyperlink>
        </w:p>
        <w:p w14:paraId="7602B20E" w14:textId="77777777" w:rsidR="00241895" w:rsidRDefault="0024189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384397" w:history="1">
            <w:r w:rsidRPr="00AE3EA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84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75A949" w14:textId="77777777" w:rsidR="00241895" w:rsidRDefault="0024189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384398" w:history="1">
            <w:r w:rsidRPr="00AE3EA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84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EC4C6F" w14:textId="77777777" w:rsidR="00241895" w:rsidRDefault="0024189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384399" w:history="1">
            <w:r w:rsidRPr="00AE3EA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84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CFBEB" w14:textId="77777777" w:rsidR="00796FE0" w:rsidRDefault="009C48F2">
          <w:r>
            <w:fldChar w:fldCharType="end"/>
          </w:r>
        </w:p>
      </w:sdtContent>
    </w:sdt>
    <w:p w14:paraId="2E9925B0" w14:textId="77777777" w:rsidR="00796FE0" w:rsidRDefault="009C48F2">
      <w:pPr>
        <w:pStyle w:val="1"/>
      </w:pPr>
      <w:bookmarkStart w:id="0" w:name="цель-работы"/>
      <w:bookmarkStart w:id="1" w:name="_Toc104384396"/>
      <w:r>
        <w:t>Цель работы</w:t>
      </w:r>
      <w:bookmarkEnd w:id="1"/>
    </w:p>
    <w:p w14:paraId="44479712" w14:textId="77777777" w:rsidR="00796FE0" w:rsidRDefault="009C48F2">
      <w:pPr>
        <w:pStyle w:val="FirstParagraph"/>
      </w:pPr>
      <w:r>
        <w:t>Добавить к сайту все остальные элементы.</w:t>
      </w:r>
    </w:p>
    <w:p w14:paraId="097B67FB" w14:textId="77777777" w:rsidR="00796FE0" w:rsidRDefault="009C48F2">
      <w:pPr>
        <w:pStyle w:val="1"/>
      </w:pPr>
      <w:bookmarkStart w:id="2" w:name="задание"/>
      <w:bookmarkStart w:id="3" w:name="_Toc104384397"/>
      <w:bookmarkEnd w:id="0"/>
      <w:r>
        <w:t>Задание</w:t>
      </w:r>
      <w:bookmarkEnd w:id="3"/>
    </w:p>
    <w:p w14:paraId="5E50C4E0" w14:textId="77777777" w:rsidR="00796FE0" w:rsidRDefault="009C48F2">
      <w:pPr>
        <w:pStyle w:val="Compact"/>
        <w:numPr>
          <w:ilvl w:val="0"/>
          <w:numId w:val="2"/>
        </w:numPr>
      </w:pPr>
      <w:r>
        <w:t>Сделать записи для персональных проектов.</w:t>
      </w:r>
    </w:p>
    <w:p w14:paraId="5B9DA428" w14:textId="77777777" w:rsidR="00796FE0" w:rsidRDefault="009C48F2">
      <w:pPr>
        <w:pStyle w:val="Compact"/>
        <w:numPr>
          <w:ilvl w:val="0"/>
          <w:numId w:val="2"/>
        </w:numPr>
      </w:pPr>
      <w:r>
        <w:t>Сделать пост по прошедшей неделе.</w:t>
      </w:r>
    </w:p>
    <w:p w14:paraId="49AF8A1E" w14:textId="77777777" w:rsidR="00796FE0" w:rsidRDefault="009C48F2">
      <w:pPr>
        <w:pStyle w:val="Compact"/>
        <w:numPr>
          <w:ilvl w:val="0"/>
          <w:numId w:val="2"/>
        </w:numPr>
      </w:pPr>
      <w:r>
        <w:t>Добавить пост на тему по выбору.</w:t>
      </w:r>
    </w:p>
    <w:p w14:paraId="6E5276D7" w14:textId="77777777" w:rsidR="00796FE0" w:rsidRDefault="009C48F2">
      <w:pPr>
        <w:pStyle w:val="Compact"/>
        <w:numPr>
          <w:ilvl w:val="1"/>
          <w:numId w:val="3"/>
        </w:numPr>
      </w:pPr>
      <w:r>
        <w:t>Языки научного программирования.</w:t>
      </w:r>
    </w:p>
    <w:p w14:paraId="6CA5FD0E" w14:textId="77777777" w:rsidR="00796FE0" w:rsidRDefault="009C48F2">
      <w:pPr>
        <w:pStyle w:val="1"/>
      </w:pPr>
      <w:bookmarkStart w:id="4" w:name="выполнение-лабораторной-работы"/>
      <w:bookmarkStart w:id="5" w:name="_Toc104384398"/>
      <w:bookmarkEnd w:id="2"/>
      <w:r>
        <w:t>Выполнение лабораторной работы</w:t>
      </w:r>
      <w:bookmarkEnd w:id="5"/>
    </w:p>
    <w:p w14:paraId="36E9F21B" w14:textId="77777777" w:rsidR="00796FE0" w:rsidRDefault="009C48F2">
      <w:pPr>
        <w:numPr>
          <w:ilvl w:val="0"/>
          <w:numId w:val="4"/>
        </w:numPr>
      </w:pPr>
      <w:r>
        <w:t>С начала я создала запись для персональных проектов. Для этого я скопировала примерную папку и изменила ее содержание ~/work/</w:t>
      </w:r>
      <w:r>
        <w:t xml:space="preserve">blog/content/project/project1. Также поменяла картинку </w:t>
      </w:r>
      <w:bookmarkStart w:id="6" w:name="fig:001"/>
      <w:r>
        <w:rPr>
          <w:noProof/>
        </w:rPr>
        <w:lastRenderedPageBreak/>
        <w:drawing>
          <wp:inline distT="0" distB="0" distL="0" distR="0" wp14:anchorId="36B20C3E" wp14:editId="678C6D8E">
            <wp:extent cx="5334000" cy="2715054"/>
            <wp:effectExtent l="0" t="0" r="0" b="0"/>
            <wp:docPr id="23" name="Picture" descr="код прое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g/1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  <w:r>
        <w:t xml:space="preserve"> </w:t>
      </w:r>
      <w:bookmarkStart w:id="7" w:name="fig:002"/>
      <w:r>
        <w:rPr>
          <w:noProof/>
        </w:rPr>
        <w:drawing>
          <wp:inline distT="0" distB="0" distL="0" distR="0" wp14:anchorId="1153C1EC" wp14:editId="55432C56">
            <wp:extent cx="5334000" cy="4109604"/>
            <wp:effectExtent l="0" t="0" r="0" b="0"/>
            <wp:docPr id="27" name="Picture" descr="добавление фот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g/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7F9BE90" w14:textId="77777777" w:rsidR="00796FE0" w:rsidRDefault="009C48F2">
      <w:pPr>
        <w:numPr>
          <w:ilvl w:val="0"/>
          <w:numId w:val="4"/>
        </w:numPr>
      </w:pPr>
      <w:r>
        <w:t>Перешла в ~/work/blog/content/post/Lastweek4. Добавила фото и написала пост в файл index.md о прошедшей неделе</w:t>
      </w:r>
    </w:p>
    <w:p w14:paraId="53108276" w14:textId="77777777" w:rsidR="00796FE0" w:rsidRDefault="009C48F2">
      <w:pPr>
        <w:pStyle w:val="FirstParagraph"/>
      </w:pPr>
      <w:bookmarkStart w:id="8" w:name="fig:003"/>
      <w:r>
        <w:rPr>
          <w:noProof/>
        </w:rPr>
        <w:lastRenderedPageBreak/>
        <w:drawing>
          <wp:inline distT="0" distB="0" distL="0" distR="0" wp14:anchorId="0D08C287" wp14:editId="241B5C02">
            <wp:extent cx="5334000" cy="4109604"/>
            <wp:effectExtent l="0" t="0" r="0" b="0"/>
            <wp:docPr id="31" name="Picture" descr="код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g/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  <w:r>
        <w:t xml:space="preserve"> </w:t>
      </w:r>
      <w:bookmarkStart w:id="9" w:name="fig:004"/>
      <w:r>
        <w:rPr>
          <w:noProof/>
        </w:rPr>
        <w:drawing>
          <wp:inline distT="0" distB="0" distL="0" distR="0" wp14:anchorId="48A57D96" wp14:editId="0FCFBA90">
            <wp:extent cx="5334000" cy="4109604"/>
            <wp:effectExtent l="0" t="0" r="0" b="0"/>
            <wp:docPr id="35" name="Picture" descr="добавление фот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B69D524" w14:textId="77777777" w:rsidR="00796FE0" w:rsidRDefault="009C48F2">
      <w:pPr>
        <w:numPr>
          <w:ilvl w:val="0"/>
          <w:numId w:val="5"/>
        </w:numPr>
      </w:pPr>
      <w:r>
        <w:lastRenderedPageBreak/>
        <w:t>Перешла в ~/work/blog/content/post/Scientific programming languages. Добавила фото</w:t>
      </w:r>
      <w:r>
        <w:t xml:space="preserve"> и написала пост в файл index.md по теме Языки научного программирования. </w:t>
      </w:r>
      <w:bookmarkStart w:id="10" w:name="fig:005"/>
      <w:r>
        <w:rPr>
          <w:noProof/>
        </w:rPr>
        <w:lastRenderedPageBreak/>
        <w:drawing>
          <wp:inline distT="0" distB="0" distL="0" distR="0" wp14:anchorId="2F34DC56" wp14:editId="19F5A7A9">
            <wp:extent cx="5334000" cy="4109604"/>
            <wp:effectExtent l="0" t="0" r="0" b="0"/>
            <wp:docPr id="39" name="Picture" descr="код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g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  <w:r>
        <w:t xml:space="preserve"> </w:t>
      </w:r>
      <w:bookmarkStart w:id="11" w:name="fig:006"/>
      <w:r>
        <w:rPr>
          <w:noProof/>
        </w:rPr>
        <w:drawing>
          <wp:inline distT="0" distB="0" distL="0" distR="0" wp14:anchorId="002DBEC3" wp14:editId="75FBF370">
            <wp:extent cx="5334000" cy="4109604"/>
            <wp:effectExtent l="0" t="0" r="0" b="0"/>
            <wp:docPr id="43" name="Picture" descr="добавление фот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g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6228B9C" w14:textId="77777777" w:rsidR="00796FE0" w:rsidRDefault="009C48F2">
      <w:pPr>
        <w:numPr>
          <w:ilvl w:val="0"/>
          <w:numId w:val="5"/>
        </w:numPr>
      </w:pPr>
      <w:r>
        <w:lastRenderedPageBreak/>
        <w:t xml:space="preserve">Проверяю все на сайте </w:t>
      </w:r>
      <w:bookmarkStart w:id="12" w:name="fig:007"/>
      <w:r>
        <w:rPr>
          <w:noProof/>
        </w:rPr>
        <w:drawing>
          <wp:inline distT="0" distB="0" distL="0" distR="0" wp14:anchorId="5DB6FD28" wp14:editId="501ADE4B">
            <wp:extent cx="5334000" cy="1682649"/>
            <wp:effectExtent l="0" t="0" r="0" b="0"/>
            <wp:docPr id="47" name="Picture" descr="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  <w:r>
        <w:t xml:space="preserve"> </w:t>
      </w:r>
      <w:bookmarkStart w:id="13" w:name="fig:008"/>
      <w:r>
        <w:rPr>
          <w:noProof/>
        </w:rPr>
        <w:drawing>
          <wp:inline distT="0" distB="0" distL="0" distR="0" wp14:anchorId="31CEB944" wp14:editId="62A62D42">
            <wp:extent cx="5334000" cy="1682649"/>
            <wp:effectExtent l="0" t="0" r="0" b="0"/>
            <wp:docPr id="51" name="Picture" descr="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652CF17" w14:textId="77777777" w:rsidR="00796FE0" w:rsidRDefault="009C48F2">
      <w:pPr>
        <w:pStyle w:val="1"/>
      </w:pPr>
      <w:bookmarkStart w:id="14" w:name="выводы"/>
      <w:bookmarkStart w:id="15" w:name="_Toc104384399"/>
      <w:bookmarkEnd w:id="4"/>
      <w:r>
        <w:t>Выводы</w:t>
      </w:r>
      <w:bookmarkEnd w:id="15"/>
    </w:p>
    <w:p w14:paraId="41DF8304" w14:textId="77777777" w:rsidR="00796FE0" w:rsidRDefault="009C48F2">
      <w:pPr>
        <w:pStyle w:val="FirstParagraph"/>
      </w:pPr>
      <w:r>
        <w:t>В результате работы добавила к сайту все остальные элементы.</w:t>
      </w:r>
      <w:bookmarkEnd w:id="14"/>
    </w:p>
    <w:sectPr w:rsidR="00796FE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563D6" w14:textId="77777777" w:rsidR="009C48F2" w:rsidRDefault="009C48F2">
      <w:pPr>
        <w:spacing w:after="0"/>
      </w:pPr>
      <w:r>
        <w:separator/>
      </w:r>
    </w:p>
  </w:endnote>
  <w:endnote w:type="continuationSeparator" w:id="0">
    <w:p w14:paraId="43849EFD" w14:textId="77777777" w:rsidR="009C48F2" w:rsidRDefault="009C48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70CD3" w14:textId="77777777" w:rsidR="009C48F2" w:rsidRDefault="009C48F2">
      <w:r>
        <w:separator/>
      </w:r>
    </w:p>
  </w:footnote>
  <w:footnote w:type="continuationSeparator" w:id="0">
    <w:p w14:paraId="2D6C54EF" w14:textId="77777777" w:rsidR="009C48F2" w:rsidRDefault="009C48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34C1D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7067A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F4A3B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E29043E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1851724045">
    <w:abstractNumId w:val="0"/>
  </w:num>
  <w:num w:numId="2" w16cid:durableId="4753392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86997217">
    <w:abstractNumId w:val="1"/>
  </w:num>
  <w:num w:numId="4" w16cid:durableId="4167544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6639093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96FE0"/>
    <w:rsid w:val="00241895"/>
    <w:rsid w:val="00796FE0"/>
    <w:rsid w:val="009C48F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284A7D7"/>
  <w15:docId w15:val="{05F16C73-1FA2-E644-82BD-EDCC12989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4189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81</Words>
  <Characters>1035</Characters>
  <Application>Microsoft Office Word</Application>
  <DocSecurity>0</DocSecurity>
  <Lines>8</Lines>
  <Paragraphs>2</Paragraphs>
  <ScaleCrop>false</ScaleCrop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Митичкина Екатерина Павловна</dc:creator>
  <cp:keywords/>
  <cp:lastModifiedBy>Митичкина Екатерина Павловна</cp:lastModifiedBy>
  <cp:revision>3</cp:revision>
  <dcterms:created xsi:type="dcterms:W3CDTF">2022-05-25T12:20:00Z</dcterms:created>
  <dcterms:modified xsi:type="dcterms:W3CDTF">2022-05-25T12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